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4FA9F3BD" w14:textId="6788C048" w:rsidR="003B059A" w:rsidRDefault="00D52B6D" w:rsidP="00B57175">
      <w:pPr>
        <w:pStyle w:val="BodyText"/>
        <w:spacing w:before="91"/>
        <w:ind w:right="1"/>
        <w:jc w:val="center"/>
      </w:pPr>
      <w:r>
        <w:t>BJ-204, Sector-II</w:t>
      </w:r>
      <w:r w:rsidR="00CB1439">
        <w:t xml:space="preserve"> • </w:t>
      </w:r>
      <w:r>
        <w:t>Kolkata</w:t>
      </w:r>
      <w:r w:rsidR="00CB1439">
        <w:t xml:space="preserve">, </w:t>
      </w:r>
      <w:r>
        <w:t>West Bengal</w:t>
      </w:r>
      <w:r w:rsidR="00CB1439">
        <w:t xml:space="preserve"> </w:t>
      </w:r>
      <w:r>
        <w:t>700091</w:t>
      </w:r>
      <w:r w:rsidR="00CB1439">
        <w:t xml:space="preserve"> • </w:t>
      </w:r>
      <w:hyperlink r:id="rId8" w:history="1">
        <w:r w:rsidRPr="002B6353">
          <w:rPr>
            <w:rStyle w:val="Hyperlink"/>
          </w:rPr>
          <w:t>adityamitra5102@gmail.com</w:t>
        </w:r>
      </w:hyperlink>
      <w:r w:rsidR="00CB1439">
        <w:t xml:space="preserve"> • </w:t>
      </w:r>
      <w:r w:rsidR="0068227C">
        <w:t>+91</w:t>
      </w:r>
      <w:r>
        <w:t>8478862685</w:t>
      </w:r>
    </w:p>
    <w:p w14:paraId="26DAA64A" w14:textId="12420F50" w:rsidR="007A12A3" w:rsidRPr="00937645" w:rsidRDefault="000F1AF0" w:rsidP="00937645">
      <w:pPr>
        <w:pStyle w:val="BodyText"/>
        <w:spacing w:before="91"/>
        <w:ind w:right="1"/>
        <w:jc w:val="center"/>
        <w:rPr>
          <w:color w:val="0563C1"/>
          <w:u w:val="single"/>
        </w:rPr>
      </w:pPr>
      <w:hyperlink r:id="rId9" w:history="1">
        <w:r w:rsidRPr="002B6353">
          <w:rPr>
            <w:rStyle w:val="Hyperlink"/>
          </w:rPr>
          <w:t>https://www.linkedin.com/in/AdityaMitra5102</w:t>
        </w:r>
      </w:hyperlink>
      <w:r>
        <w:t xml:space="preserve"> </w:t>
      </w:r>
      <w:r w:rsidR="0042004A">
        <w:t xml:space="preserve">• </w:t>
      </w:r>
      <w:hyperlink r:id="rId10" w:history="1">
        <w:r w:rsidRPr="002B6353">
          <w:rPr>
            <w:rStyle w:val="Hyperlink"/>
          </w:rPr>
          <w:t>https://adityamitra5102.github.io</w:t>
        </w:r>
      </w:hyperlink>
      <w:r>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7BD02EF7"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756601">
        <w:rPr>
          <w:b/>
        </w:rPr>
        <w:tab/>
        <w:t xml:space="preserve"> </w:t>
      </w:r>
      <w:r>
        <w:rPr>
          <w:bCs/>
        </w:rPr>
        <w:t>February</w:t>
      </w:r>
      <w:r w:rsidR="008C3A46">
        <w:t xml:space="preserve"> 2022 - 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87D3BB" w:rsidR="00364B76" w:rsidRDefault="00D76E67" w:rsidP="00B57175">
      <w:pPr>
        <w:tabs>
          <w:tab w:val="left" w:pos="8931"/>
        </w:tabs>
        <w:spacing w:before="11" w:line="251" w:lineRule="exact"/>
      </w:pPr>
      <w:r>
        <w:rPr>
          <w:b/>
        </w:rPr>
        <w:t>Digital Fortress Pvt. Ltd.</w:t>
      </w:r>
      <w:r w:rsidR="00DE41D3">
        <w:rPr>
          <w:b/>
        </w:rPr>
        <w:t xml:space="preserve"> (Student-led startup)</w:t>
      </w:r>
      <w:r w:rsidR="00364B76">
        <w:rPr>
          <w:b/>
        </w:rPr>
        <w:t xml:space="preserve"> </w:t>
      </w:r>
      <w:r w:rsidR="00364B76">
        <w:rPr>
          <w:b/>
        </w:rPr>
        <w:tab/>
        <w:t xml:space="preserve"> </w:t>
      </w:r>
      <w:r w:rsidR="00364B76" w:rsidRPr="00800C5B">
        <w:rPr>
          <w:bCs/>
        </w:rPr>
        <w:t>April</w:t>
      </w:r>
      <w:r w:rsidR="00364B76">
        <w:t xml:space="preserve"> 2022 - 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1F2C50CF"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ICECET 2024) (</w:t>
      </w:r>
      <w:hyperlink r:id="rId23" w:history="1">
        <w:r w:rsidRPr="00937645">
          <w:rPr>
            <w:rStyle w:val="Hyperlink"/>
          </w:rPr>
          <w:t>Certificate</w:t>
        </w:r>
      </w:hyperlink>
      <w:r>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4" w:history="1">
        <w:r w:rsidRPr="00CF7A63">
          <w:rPr>
            <w:rStyle w:val="Hyperlink"/>
          </w:rPr>
          <w:t>Certificate</w:t>
        </w:r>
      </w:hyperlink>
      <w:r>
        <w:t>)</w:t>
      </w:r>
    </w:p>
    <w:p w14:paraId="7AE255A4" w14:textId="72BE353B" w:rsidR="00A77145" w:rsidRDefault="00A77145" w:rsidP="00937645">
      <w:pPr>
        <w:pStyle w:val="ListParagraph"/>
        <w:numPr>
          <w:ilvl w:val="0"/>
          <w:numId w:val="2"/>
        </w:numPr>
        <w:tabs>
          <w:tab w:val="left" w:pos="840"/>
          <w:tab w:val="left" w:pos="841"/>
        </w:tabs>
        <w:spacing w:line="249" w:lineRule="auto"/>
        <w:ind w:left="851" w:right="1064"/>
      </w:pPr>
      <w:r>
        <w:t>Mentored in the Status Code 1 Hackathon organized by IIIT Kalyani in collaboration with IISER Kolkata.</w:t>
      </w:r>
    </w:p>
    <w:p w14:paraId="2CAB42E5" w14:textId="36633C71" w:rsidR="008731CB" w:rsidRPr="00937645" w:rsidRDefault="008731CB" w:rsidP="008731CB">
      <w:pPr>
        <w:pStyle w:val="ListParagraph"/>
        <w:numPr>
          <w:ilvl w:val="0"/>
          <w:numId w:val="2"/>
        </w:numPr>
        <w:tabs>
          <w:tab w:val="left" w:pos="840"/>
          <w:tab w:val="left" w:pos="841"/>
        </w:tabs>
        <w:spacing w:line="249" w:lineRule="auto"/>
        <w:ind w:left="851" w:right="1064"/>
      </w:pPr>
      <w:r>
        <w:t>Mentored in FrostHacks 1.0 Hackathon organized by Academy of Technology.</w:t>
      </w: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3000B9C3" w14:textId="674CC432" w:rsidR="00DB08EC" w:rsidRDefault="00DB08EC" w:rsidP="00510EED">
      <w:pPr>
        <w:pStyle w:val="ListParagraph"/>
        <w:numPr>
          <w:ilvl w:val="0"/>
          <w:numId w:val="1"/>
        </w:numPr>
        <w:tabs>
          <w:tab w:val="left" w:pos="840"/>
          <w:tab w:val="left" w:pos="841"/>
        </w:tabs>
        <w:spacing w:line="264" w:lineRule="exact"/>
        <w:ind w:left="840" w:hanging="361"/>
      </w:pPr>
      <w:r>
        <w:t>Cisco Certified Cybersecurity Associate (CCNA Cybersecurity)</w:t>
      </w:r>
    </w:p>
    <w:p w14:paraId="2739E94C" w14:textId="3C76AE12"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CompTIA SecurityX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CompTIA CySA+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96EFDDD" w14:textId="489169F8" w:rsidR="00401B8D" w:rsidRDefault="00510EED" w:rsidP="00DB08EC">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32A91695" w:rsidR="00510EED" w:rsidRDefault="00401B8D" w:rsidP="004B3B88">
      <w:pPr>
        <w:pStyle w:val="ListParagraph"/>
        <w:tabs>
          <w:tab w:val="left" w:pos="840"/>
          <w:tab w:val="left" w:pos="841"/>
        </w:tabs>
        <w:spacing w:line="264" w:lineRule="exact"/>
      </w:pPr>
      <w:hyperlink r:id="rId25"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F2F1FF3" w14:textId="1D974DF5"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26"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7"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8"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9"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0"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Ghosh, A., Mitra, A., Chakkaravarathy,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1"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2"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3"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4"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5"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lastRenderedPageBreak/>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6"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7"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38"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9"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0"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1"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2" w:history="1">
        <w:r w:rsidR="00EE0CD8">
          <w:rPr>
            <w:rStyle w:val="Hyperlink"/>
            <w:b/>
          </w:rPr>
          <w:t>Certificate</w:t>
        </w:r>
      </w:hyperlink>
      <w:r w:rsidR="00E85A67">
        <w:rPr>
          <w:b/>
        </w:rPr>
        <w:t xml:space="preserve">, INEX 2022 – Silver Award </w:t>
      </w:r>
      <w:hyperlink r:id="rId43"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4"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5"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6"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7"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8"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lastRenderedPageBreak/>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0"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1"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D314A27" w14:textId="515A0D86"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t>Am</w:t>
      </w:r>
      <w:r w:rsidR="00510EED">
        <w:t>a</w:t>
      </w:r>
      <w:r>
        <w:t>ravati, Andhra Pradesh</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D4008" w14:textId="77777777" w:rsidR="008D5565" w:rsidRDefault="008D5565">
      <w:r>
        <w:separator/>
      </w:r>
    </w:p>
  </w:endnote>
  <w:endnote w:type="continuationSeparator" w:id="0">
    <w:p w14:paraId="42F4B3DB" w14:textId="77777777" w:rsidR="008D5565" w:rsidRDefault="008D5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6D788" w14:textId="77777777" w:rsidR="008D5565" w:rsidRDefault="008D5565">
      <w:r>
        <w:separator/>
      </w:r>
    </w:p>
  </w:footnote>
  <w:footnote w:type="continuationSeparator" w:id="0">
    <w:p w14:paraId="40426DF0" w14:textId="77777777" w:rsidR="008D5565" w:rsidRDefault="008D5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405B1"/>
    <w:rsid w:val="00055647"/>
    <w:rsid w:val="0006525F"/>
    <w:rsid w:val="000802FB"/>
    <w:rsid w:val="00081E4F"/>
    <w:rsid w:val="00090FAD"/>
    <w:rsid w:val="000934C3"/>
    <w:rsid w:val="000B439E"/>
    <w:rsid w:val="000C5624"/>
    <w:rsid w:val="000F1AF0"/>
    <w:rsid w:val="001048BE"/>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A5367"/>
    <w:rsid w:val="005A734C"/>
    <w:rsid w:val="005D7595"/>
    <w:rsid w:val="005E7CEC"/>
    <w:rsid w:val="005F317E"/>
    <w:rsid w:val="00602142"/>
    <w:rsid w:val="006044F1"/>
    <w:rsid w:val="00604ACB"/>
    <w:rsid w:val="00614A7C"/>
    <w:rsid w:val="00622A35"/>
    <w:rsid w:val="0063493B"/>
    <w:rsid w:val="00642A13"/>
    <w:rsid w:val="006474D2"/>
    <w:rsid w:val="0066226C"/>
    <w:rsid w:val="00666FF0"/>
    <w:rsid w:val="00671EB2"/>
    <w:rsid w:val="00680031"/>
    <w:rsid w:val="006805DD"/>
    <w:rsid w:val="0068227C"/>
    <w:rsid w:val="0068235D"/>
    <w:rsid w:val="006824C0"/>
    <w:rsid w:val="00682FF9"/>
    <w:rsid w:val="0068587F"/>
    <w:rsid w:val="00691727"/>
    <w:rsid w:val="006A43CB"/>
    <w:rsid w:val="006B0220"/>
    <w:rsid w:val="006B6DB8"/>
    <w:rsid w:val="006C55A0"/>
    <w:rsid w:val="006C7549"/>
    <w:rsid w:val="006D1ACB"/>
    <w:rsid w:val="006F5221"/>
    <w:rsid w:val="00701DBE"/>
    <w:rsid w:val="00712B25"/>
    <w:rsid w:val="00712D8B"/>
    <w:rsid w:val="00712FA0"/>
    <w:rsid w:val="00727DDC"/>
    <w:rsid w:val="00733BA2"/>
    <w:rsid w:val="007367C7"/>
    <w:rsid w:val="0073792C"/>
    <w:rsid w:val="007471E7"/>
    <w:rsid w:val="00754EDD"/>
    <w:rsid w:val="00756601"/>
    <w:rsid w:val="007636D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2039"/>
    <w:rsid w:val="008731CB"/>
    <w:rsid w:val="008B359B"/>
    <w:rsid w:val="008B6DE3"/>
    <w:rsid w:val="008C14C4"/>
    <w:rsid w:val="008C3A46"/>
    <w:rsid w:val="008D5565"/>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9084D"/>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CF7A63"/>
    <w:rsid w:val="00D1461D"/>
    <w:rsid w:val="00D264B8"/>
    <w:rsid w:val="00D31BFF"/>
    <w:rsid w:val="00D33BF6"/>
    <w:rsid w:val="00D52B6D"/>
    <w:rsid w:val="00D52CFE"/>
    <w:rsid w:val="00D6339E"/>
    <w:rsid w:val="00D76E67"/>
    <w:rsid w:val="00D82EC1"/>
    <w:rsid w:val="00DA5C0D"/>
    <w:rsid w:val="00DB0539"/>
    <w:rsid w:val="00DB08EC"/>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C18DF"/>
    <w:rsid w:val="00EC2B0B"/>
    <w:rsid w:val="00EE0CD8"/>
    <w:rsid w:val="00EE23DB"/>
    <w:rsid w:val="00EF2800"/>
    <w:rsid w:val="00EF5591"/>
    <w:rsid w:val="00F04F4D"/>
    <w:rsid w:val="00F121B5"/>
    <w:rsid w:val="00F27C86"/>
    <w:rsid w:val="00F406CB"/>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A0"/>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doi.org/10.48550/arXiv.2502.07493" TargetMode="External"/><Relationship Id="rId39" Type="http://schemas.openxmlformats.org/officeDocument/2006/relationships/hyperlink" Target="https://adityamitra5102.github.io/blog/connet.html"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007/978-3-031-35078-8_20" TargetMode="External"/><Relationship Id="rId42" Type="http://schemas.openxmlformats.org/officeDocument/2006/relationships/hyperlink" Target="https://adityamitra5102.github.io/certs/fdci22.pdf" TargetMode="External"/><Relationship Id="rId47" Type="http://schemas.openxmlformats.org/officeDocument/2006/relationships/hyperlink" Target="https://adityamitra5102.github.io/blog/pp2pp.html" TargetMode="External"/><Relationship Id="rId50" Type="http://schemas.openxmlformats.org/officeDocument/2006/relationships/hyperlink" Target="https://adityamitra5102.github.io/blog/lo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PADS63350.2024.00032"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Certificate_CSA_Recognised.pdf" TargetMode="External"/><Relationship Id="rId32" Type="http://schemas.openxmlformats.org/officeDocument/2006/relationships/hyperlink" Target="https://doi.org/10.1504/ijccbs.2024.10064420" TargetMode="External"/><Relationship Id="rId37" Type="http://schemas.openxmlformats.org/officeDocument/2006/relationships/hyperlink" Target="https://doi.org/10.1109/ACCESS.2022.3216665" TargetMode="External"/><Relationship Id="rId40" Type="http://schemas.openxmlformats.org/officeDocument/2006/relationships/hyperlink" Target="https://adityamitra5102.github.io/blog/tutorgpt.html" TargetMode="External"/><Relationship Id="rId45" Type="http://schemas.openxmlformats.org/officeDocument/2006/relationships/hyperlink" Target="https://adityamitra5102.github.io/blog/transmission.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1109/ICDCSW63686.2024.00023" TargetMode="External"/><Relationship Id="rId44" Type="http://schemas.openxmlformats.org/officeDocument/2006/relationships/hyperlink" Target="https://adityamitra5102.github.io/certs/sih.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48550/ARXIV.2408.17045" TargetMode="External"/><Relationship Id="rId30" Type="http://schemas.openxmlformats.org/officeDocument/2006/relationships/hyperlink" Target="https://doi.org/10.48550/arXiv.2408.04977" TargetMode="External"/><Relationship Id="rId35" Type="http://schemas.openxmlformats.org/officeDocument/2006/relationships/hyperlink" Target="https://doi.org/10.48550/ARXIV.2301.01770" TargetMode="External"/><Relationship Id="rId43" Type="http://schemas.openxmlformats.org/officeDocument/2006/relationships/hyperlink" Target="https://adityamitra5102.github.io/certs/inex2022.pdf" TargetMode="External"/><Relationship Id="rId48" Type="http://schemas.openxmlformats.org/officeDocument/2006/relationships/hyperlink" Target="https://adityamitra5102.github.io/Imagine_cup.pdf" TargetMode="External"/><Relationship Id="rId8" Type="http://schemas.openxmlformats.org/officeDocument/2006/relationships/hyperlink" Target="mailto:adityamitra5102@gmail.com" TargetMode="External"/><Relationship Id="rId51" Type="http://schemas.openxmlformats.org/officeDocument/2006/relationships/hyperlink" Target="https://adityamitra5102.github.io/blog/cambraille"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www.credly.com/users/aditya-mitra.a830b75a/badges" TargetMode="External"/><Relationship Id="rId33" Type="http://schemas.openxmlformats.org/officeDocument/2006/relationships/hyperlink" Target="https://doi.org/10.48550/ARXIV.2402.05592" TargetMode="External"/><Relationship Id="rId38" Type="http://schemas.openxmlformats.org/officeDocument/2006/relationships/hyperlink" Target="https://doi.org/10.1016/j.envc.2022.100617" TargetMode="External"/><Relationship Id="rId46" Type="http://schemas.openxmlformats.org/officeDocument/2006/relationships/hyperlink" Target="https://adityamitra5102.github.io/certs/Ionathon.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github.com/AdityaMitra5102/NetL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www.ijera.com/papers/vol14no7/14075863.pdf" TargetMode="External"/><Relationship Id="rId36" Type="http://schemas.openxmlformats.org/officeDocument/2006/relationships/hyperlink" Target="https://doi.org/10.1109/iSES54909.2022.00148" TargetMode="External"/><Relationship Id="rId49" Type="http://schemas.openxmlformats.org/officeDocument/2006/relationships/hyperlink" Target="https://adityamitra5102.github.io/blog/rproxy.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4</Pages>
  <Words>2077</Words>
  <Characters>1184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5</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35</cp:revision>
  <cp:lastPrinted>2024-07-12T03:59:00Z</cp:lastPrinted>
  <dcterms:created xsi:type="dcterms:W3CDTF">2022-07-20T17:27:00Z</dcterms:created>
  <dcterms:modified xsi:type="dcterms:W3CDTF">2025-07-1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